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r>
        <w:cr/>
      </w:r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Hyper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ed4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ec27b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bf17f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34e51d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